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33FD" w:rsidRPr="00740C85" w:rsidRDefault="000715F2" w:rsidP="008D32E8">
      <w:pPr>
        <w:pStyle w:val="a4"/>
        <w:tabs>
          <w:tab w:val="clear" w:pos="4153"/>
          <w:tab w:val="clear" w:pos="8306"/>
          <w:tab w:val="left" w:pos="2996"/>
          <w:tab w:val="center" w:pos="5233"/>
        </w:tabs>
        <w:spacing w:before="240"/>
        <w:jc w:val="center"/>
        <w:rPr>
          <w:rFonts w:ascii="Traditional Arabic" w:eastAsiaTheme="minorHAnsi" w:hAnsi="Traditional Arabic" w:cs="Traditional Arabic"/>
          <w:b/>
          <w:bCs/>
          <w:color w:val="000000"/>
          <w:sz w:val="44"/>
          <w:szCs w:val="44"/>
          <w:rtl/>
        </w:rPr>
      </w:pPr>
      <w:bookmarkStart w:id="0" w:name="_GoBack"/>
      <w:bookmarkEnd w:id="0"/>
      <w:r w:rsidRPr="00740C85">
        <w:rPr>
          <w:rFonts w:ascii="Traditional Arabic" w:eastAsiaTheme="minorHAnsi" w:hAnsi="Traditional Arabic" w:cs="Traditional Arabic" w:hint="cs"/>
          <w:b/>
          <w:bCs/>
          <w:color w:val="000000"/>
          <w:sz w:val="44"/>
          <w:szCs w:val="44"/>
          <w:rtl/>
        </w:rPr>
        <w:t>نموذج</w:t>
      </w:r>
      <w:r w:rsidRPr="00740C85">
        <w:rPr>
          <w:rFonts w:ascii="Traditional Arabic" w:eastAsiaTheme="minorHAnsi" w:hAnsi="Traditional Arabic" w:cs="Traditional Arabic"/>
          <w:b/>
          <w:bCs/>
          <w:color w:val="000000"/>
          <w:sz w:val="44"/>
          <w:szCs w:val="44"/>
          <w:rtl/>
        </w:rPr>
        <w:t xml:space="preserve"> </w:t>
      </w:r>
      <w:r w:rsidR="00F333FD" w:rsidRPr="00740C85">
        <w:rPr>
          <w:rFonts w:ascii="Traditional Arabic" w:eastAsiaTheme="minorHAnsi" w:hAnsi="Traditional Arabic" w:cs="Traditional Arabic" w:hint="cs"/>
          <w:b/>
          <w:bCs/>
          <w:color w:val="000000"/>
          <w:sz w:val="44"/>
          <w:szCs w:val="44"/>
          <w:rtl/>
        </w:rPr>
        <w:t xml:space="preserve">طلب صرف بدل </w:t>
      </w:r>
      <w:r w:rsidR="008D32E8">
        <w:rPr>
          <w:rFonts w:ascii="Traditional Arabic" w:eastAsiaTheme="minorHAnsi" w:hAnsi="Traditional Arabic" w:cs="Traditional Arabic" w:hint="cs"/>
          <w:b/>
          <w:bCs/>
          <w:color w:val="000000"/>
          <w:sz w:val="44"/>
          <w:szCs w:val="44"/>
          <w:rtl/>
        </w:rPr>
        <w:t>الطباعة والتجليد</w:t>
      </w:r>
    </w:p>
    <w:p w:rsidR="00D7210B" w:rsidRPr="00740C85" w:rsidRDefault="00D7210B" w:rsidP="00D7210B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="Traditional Arabic" w:eastAsiaTheme="minorHAnsi" w:hAnsi="Traditional Arabic" w:cs="Traditional Arabic"/>
          <w:b/>
          <w:bCs/>
          <w:color w:val="000000"/>
          <w:sz w:val="22"/>
          <w:szCs w:val="22"/>
          <w:rtl/>
        </w:rPr>
      </w:pPr>
    </w:p>
    <w:tbl>
      <w:tblPr>
        <w:bidiVisual/>
        <w:tblW w:w="4991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91"/>
      </w:tblGrid>
      <w:tr w:rsidR="00F333FD" w:rsidRPr="00740C85" w:rsidTr="008A2D89">
        <w:trPr>
          <w:trHeight w:val="147"/>
          <w:jc w:val="center"/>
        </w:trPr>
        <w:tc>
          <w:tcPr>
            <w:tcW w:w="5000" w:type="pct"/>
            <w:shd w:val="clear" w:color="auto" w:fill="E2EFD9" w:themeFill="accent6" w:themeFillTint="33"/>
          </w:tcPr>
          <w:p w:rsidR="00F333FD" w:rsidRPr="00F91996" w:rsidRDefault="00F333FD" w:rsidP="00F333FD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ستناداً على لائحة </w:t>
            </w:r>
            <w:r w:rsidR="007C36F1"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برنامج </w:t>
            </w:r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اشراف المشترك الخارجي </w:t>
            </w:r>
          </w:p>
        </w:tc>
      </w:tr>
      <w:tr w:rsidR="00F333FD" w:rsidRPr="00740C85" w:rsidTr="00F91996">
        <w:trPr>
          <w:trHeight w:val="1442"/>
          <w:jc w:val="center"/>
        </w:trPr>
        <w:tc>
          <w:tcPr>
            <w:tcW w:w="5000" w:type="pct"/>
          </w:tcPr>
          <w:p w:rsidR="007C36F1" w:rsidRPr="00F91996" w:rsidRDefault="007C36F1" w:rsidP="008A2D89">
            <w:pPr>
              <w:bidi/>
              <w:spacing w:after="200"/>
              <w:rPr>
                <w:rFonts w:ascii="Traditional Arabic" w:eastAsia="Calibri" w:hAnsi="Traditional Arabic" w:cs="Traditional Arabic"/>
                <w:b/>
                <w:bCs/>
                <w:sz w:val="26"/>
                <w:szCs w:val="26"/>
                <w:u w:val="single"/>
                <w:rtl/>
              </w:rPr>
            </w:pPr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u w:val="single"/>
                <w:rtl/>
              </w:rPr>
              <w:t xml:space="preserve">المادة </w:t>
            </w:r>
            <w:r w:rsidR="00D7210B" w:rsidRPr="00F91996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u w:val="single"/>
                <w:rtl/>
              </w:rPr>
              <w:t>السابعة</w:t>
            </w:r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u w:val="single"/>
                <w:rtl/>
              </w:rPr>
              <w:t xml:space="preserve"> والعشرون</w:t>
            </w:r>
            <w:r w:rsidR="00FC7F8F" w:rsidRPr="00F91996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u w:val="single"/>
                <w:rtl/>
              </w:rPr>
              <w:t>:</w:t>
            </w:r>
          </w:p>
          <w:p w:rsidR="00F333FD" w:rsidRPr="008A2D89" w:rsidRDefault="00D7210B" w:rsidP="00F24178">
            <w:pPr>
              <w:bidi/>
              <w:spacing w:after="200"/>
              <w:rPr>
                <w:rFonts w:ascii="Traditional Arabic" w:eastAsia="Calibri" w:hAnsi="Traditional Arabic" w:cs="Traditional Arabic"/>
                <w:b/>
                <w:bCs/>
                <w:sz w:val="28"/>
                <w:szCs w:val="28"/>
                <w:rtl/>
              </w:rPr>
            </w:pPr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يصرف</w:t>
            </w:r>
            <w:r w:rsidRPr="00F91996">
              <w:rPr>
                <w:rFonts w:ascii="Traditional Arabic" w:eastAsia="Calibri" w:hAnsi="Traditional Arabic" w:cs="Traditional Arabic"/>
                <w:b/>
                <w:bCs/>
                <w:sz w:val="26"/>
                <w:szCs w:val="26"/>
                <w:rtl/>
              </w:rPr>
              <w:t xml:space="preserve"> </w:t>
            </w:r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للطالبة</w:t>
            </w:r>
            <w:r w:rsidR="00F24178" w:rsidRPr="00F91996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 xml:space="preserve"> ولمرة واحدة </w:t>
            </w:r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بدل</w:t>
            </w:r>
            <w:r w:rsidRPr="00F91996">
              <w:rPr>
                <w:rFonts w:ascii="Traditional Arabic" w:eastAsia="Calibri" w:hAnsi="Traditional Arabic" w:cs="Traditional Arabic"/>
                <w:b/>
                <w:bCs/>
                <w:sz w:val="26"/>
                <w:szCs w:val="26"/>
                <w:rtl/>
              </w:rPr>
              <w:t xml:space="preserve"> </w:t>
            </w:r>
            <w:r w:rsidR="00F24178" w:rsidRPr="00F91996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طباعة وتجليد</w:t>
            </w:r>
            <w:r w:rsidRPr="00F91996">
              <w:rPr>
                <w:rFonts w:ascii="Traditional Arabic" w:eastAsia="Calibri" w:hAnsi="Traditional Arabic" w:cs="Traditional Arabic"/>
                <w:b/>
                <w:bCs/>
                <w:sz w:val="26"/>
                <w:szCs w:val="26"/>
                <w:rtl/>
              </w:rPr>
              <w:t xml:space="preserve"> </w:t>
            </w:r>
            <w:r w:rsidR="00F24178" w:rsidRPr="00F91996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 xml:space="preserve">الرسالة لدرجة الماجستير مبلغ وقدرة (3000) ثلاثة آلاف ريال، ولدرجة </w:t>
            </w:r>
            <w:r w:rsidR="00871C5F" w:rsidRPr="00F91996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الدكتوراه مبلغ وقدرة (4000) أربعة آلاف ريال.</w:t>
            </w:r>
          </w:p>
        </w:tc>
      </w:tr>
    </w:tbl>
    <w:p w:rsidR="00F333FD" w:rsidRPr="00740C85" w:rsidRDefault="00F333FD" w:rsidP="00F333FD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="Traditional Arabic" w:eastAsiaTheme="minorHAnsi" w:hAnsi="Traditional Arabic" w:cs="Traditional Arabic"/>
          <w:b/>
          <w:bCs/>
          <w:color w:val="000000"/>
          <w:sz w:val="14"/>
          <w:szCs w:val="1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71"/>
        <w:gridCol w:w="9"/>
        <w:gridCol w:w="4928"/>
      </w:tblGrid>
      <w:tr w:rsidR="008D32E8" w:rsidTr="008A2D89">
        <w:trPr>
          <w:trHeight w:val="50"/>
          <w:jc w:val="center"/>
        </w:trPr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hideMark/>
          </w:tcPr>
          <w:p w:rsidR="008D32E8" w:rsidRPr="00F91996" w:rsidRDefault="008D32E8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F91996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بيانات المتقدمة</w:t>
            </w:r>
          </w:p>
        </w:tc>
      </w:tr>
      <w:tr w:rsidR="008D32E8" w:rsidRPr="008A2D89" w:rsidTr="008A2D89">
        <w:trPr>
          <w:trHeight w:val="441"/>
          <w:jc w:val="center"/>
        </w:trPr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8D32E8" w:rsidRPr="0078049F" w:rsidRDefault="008D32E8" w:rsidP="008A2D8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اسم الطالبة الرباعي:</w:t>
            </w:r>
          </w:p>
        </w:tc>
      </w:tr>
      <w:tr w:rsidR="008D32E8" w:rsidRPr="008A2D89" w:rsidTr="008A2D89">
        <w:trPr>
          <w:trHeight w:val="441"/>
          <w:jc w:val="center"/>
        </w:trPr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8D32E8" w:rsidRPr="0078049F" w:rsidRDefault="008D32E8" w:rsidP="008A2D8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رقم السجل المدني:</w:t>
            </w:r>
          </w:p>
        </w:tc>
      </w:tr>
      <w:tr w:rsidR="008D32E8" w:rsidRPr="008A2D89" w:rsidTr="008A2D89">
        <w:trPr>
          <w:trHeight w:val="441"/>
          <w:jc w:val="center"/>
        </w:trPr>
        <w:tc>
          <w:tcPr>
            <w:tcW w:w="237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D32E8" w:rsidRPr="0078049F" w:rsidRDefault="008D32E8" w:rsidP="008A2D8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F91996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الكلية</w:t>
            </w: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:</w:t>
            </w:r>
          </w:p>
        </w:tc>
        <w:tc>
          <w:tcPr>
            <w:tcW w:w="26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8D32E8" w:rsidRPr="0078049F" w:rsidRDefault="008D32E8" w:rsidP="008A2D8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8D32E8" w:rsidRPr="008A2D89" w:rsidTr="008A2D89">
        <w:trPr>
          <w:trHeight w:val="441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8D32E8" w:rsidRPr="0078049F" w:rsidRDefault="008D32E8" w:rsidP="008A2D8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الجامعة </w:t>
            </w:r>
            <w:proofErr w:type="spellStart"/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المبتعثة</w:t>
            </w:r>
            <w:proofErr w:type="spellEnd"/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لها:</w:t>
            </w:r>
          </w:p>
        </w:tc>
      </w:tr>
      <w:tr w:rsidR="008D32E8" w:rsidRPr="008A2D89" w:rsidTr="008A2D89">
        <w:trPr>
          <w:trHeight w:val="441"/>
          <w:jc w:val="center"/>
        </w:trPr>
        <w:tc>
          <w:tcPr>
            <w:tcW w:w="2381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D32E8" w:rsidRPr="0078049F" w:rsidRDefault="008D32E8" w:rsidP="008A2D8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الدرجة </w:t>
            </w:r>
            <w:proofErr w:type="gramStart"/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العلمية:   </w:t>
            </w:r>
            <w:proofErr w:type="gramEnd"/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sym w:font="Wingdings" w:char="F06F"/>
            </w: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="008A2D89" w:rsidRPr="0078049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78049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عيد       </w:t>
            </w: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="008A2D89"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  </w:t>
            </w: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sym w:font="Wingdings" w:char="F06F"/>
            </w: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محاضر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8D32E8" w:rsidRPr="0078049F" w:rsidRDefault="008D32E8" w:rsidP="008A2D8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proofErr w:type="gramStart"/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المرحلة: </w:t>
            </w:r>
            <w:r w:rsidR="008A2D89" w:rsidRPr="0078049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</w:t>
            </w:r>
            <w:proofErr w:type="gramEnd"/>
            <w:r w:rsidR="008A2D89" w:rsidRPr="0078049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sym w:font="Wingdings" w:char="F06F"/>
            </w:r>
            <w:r w:rsidR="008A2D89" w:rsidRPr="0078049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</w:t>
            </w: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ماجستير </w:t>
            </w:r>
            <w:r w:rsidR="008A2D89" w:rsidRPr="0078049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</w:t>
            </w: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="008A2D89"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  </w:t>
            </w: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sym w:font="Wingdings" w:char="F06F"/>
            </w: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دكتوراه</w:t>
            </w:r>
          </w:p>
        </w:tc>
      </w:tr>
      <w:tr w:rsidR="008D32E8" w:rsidRPr="008A2D89" w:rsidTr="008A2D89">
        <w:trPr>
          <w:trHeight w:val="441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:rsidR="008D32E8" w:rsidRPr="0078049F" w:rsidRDefault="008D32E8" w:rsidP="008A2D8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الرقم الوظيفي:</w:t>
            </w:r>
          </w:p>
        </w:tc>
      </w:tr>
      <w:tr w:rsidR="008D32E8" w:rsidRPr="008A2D89" w:rsidTr="008A2D89">
        <w:trPr>
          <w:trHeight w:val="441"/>
          <w:jc w:val="center"/>
        </w:trPr>
        <w:tc>
          <w:tcPr>
            <w:tcW w:w="2376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8D32E8" w:rsidRPr="0078049F" w:rsidRDefault="008D32E8" w:rsidP="008A2D8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رقم قرار الابتعاث:</w:t>
            </w:r>
          </w:p>
        </w:tc>
        <w:tc>
          <w:tcPr>
            <w:tcW w:w="2624" w:type="pct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8D32E8" w:rsidRPr="0078049F" w:rsidRDefault="008D32E8" w:rsidP="008A2D8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تاريخ قرار الابتعاث:</w:t>
            </w:r>
          </w:p>
        </w:tc>
      </w:tr>
    </w:tbl>
    <w:p w:rsidR="00956A6E" w:rsidRPr="008A2D89" w:rsidRDefault="00956A6E" w:rsidP="00956A6E">
      <w:pPr>
        <w:bidi/>
        <w:rPr>
          <w:rFonts w:ascii="Calibri" w:eastAsia="Calibri" w:hAnsi="Calibri" w:cs="Arial"/>
          <w:sz w:val="18"/>
          <w:szCs w:val="18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956A6E" w:rsidRPr="00740C85" w:rsidTr="008A2D89">
        <w:trPr>
          <w:trHeight w:val="50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956A6E" w:rsidRPr="00F91996" w:rsidRDefault="00956A6E" w:rsidP="00956A6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بيانات </w:t>
            </w:r>
            <w:proofErr w:type="gramStart"/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اتصال :</w:t>
            </w:r>
            <w:proofErr w:type="gramEnd"/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956A6E" w:rsidRPr="00740C85" w:rsidTr="008A2D89">
        <w:trPr>
          <w:trHeight w:val="459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956A6E" w:rsidRPr="0078049F" w:rsidRDefault="00956A6E" w:rsidP="00956A6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78049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هاتف المحمول:</w:t>
            </w:r>
          </w:p>
        </w:tc>
      </w:tr>
      <w:tr w:rsidR="00956A6E" w:rsidRPr="00740C85" w:rsidTr="008A2D89">
        <w:trPr>
          <w:trHeight w:val="459"/>
          <w:jc w:val="center"/>
        </w:trPr>
        <w:tc>
          <w:tcPr>
            <w:tcW w:w="5000" w:type="pct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956A6E" w:rsidRPr="0078049F" w:rsidRDefault="00956A6E" w:rsidP="00956A6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78049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تحويلة المكتب:</w:t>
            </w:r>
          </w:p>
        </w:tc>
      </w:tr>
      <w:tr w:rsidR="00956A6E" w:rsidRPr="00740C85" w:rsidTr="0027291C">
        <w:trPr>
          <w:trHeight w:val="70"/>
          <w:jc w:val="center"/>
        </w:trPr>
        <w:tc>
          <w:tcPr>
            <w:tcW w:w="5000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56A6E" w:rsidRPr="0078049F" w:rsidRDefault="00956A6E" w:rsidP="00956A6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78049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بريد الالكتروني:</w:t>
            </w:r>
            <w:r w:rsidRPr="0078049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@pnu.edu.sa</w:t>
            </w:r>
            <w:r w:rsidRPr="0078049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</w:t>
            </w:r>
          </w:p>
        </w:tc>
      </w:tr>
    </w:tbl>
    <w:p w:rsidR="00956A6E" w:rsidRPr="00740C85" w:rsidRDefault="00956A6E" w:rsidP="00956A6E">
      <w:pPr>
        <w:bidi/>
        <w:rPr>
          <w:rFonts w:ascii="Calibri" w:eastAsia="Calibri" w:hAnsi="Calibri" w:cs="Arial"/>
          <w:sz w:val="18"/>
          <w:szCs w:val="18"/>
          <w:rtl/>
        </w:rPr>
      </w:pPr>
    </w:p>
    <w:p w:rsidR="00956A6E" w:rsidRPr="00740C85" w:rsidRDefault="00956A6E" w:rsidP="00956A6E">
      <w:pPr>
        <w:bidi/>
        <w:rPr>
          <w:rFonts w:ascii="Calibri" w:eastAsia="Calibri" w:hAnsi="Calibri" w:cs="Arial"/>
          <w:sz w:val="4"/>
          <w:szCs w:val="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956A6E" w:rsidRPr="00740C85" w:rsidTr="008A2D89">
        <w:trPr>
          <w:trHeight w:val="50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956A6E" w:rsidRPr="00F91996" w:rsidRDefault="00956A6E" w:rsidP="00D7708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مرفقات المطلوبة </w:t>
            </w:r>
            <w:r w:rsidR="008C1105"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ن الطالبة</w:t>
            </w:r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956A6E" w:rsidRPr="00740C85" w:rsidTr="00F91996">
        <w:trPr>
          <w:trHeight w:val="1270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56A6E" w:rsidRDefault="00D7708E" w:rsidP="006E0647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من </w:t>
            </w:r>
            <w:r w:rsidR="006E0647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شهادة الدكتوراه</w:t>
            </w: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  <w:p w:rsidR="0027291C" w:rsidRPr="008A2D89" w:rsidRDefault="0027291C" w:rsidP="0027291C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خطاب موافقة الجامعة الخارجية على الطباعة</w:t>
            </w: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  <w:p w:rsidR="00623005" w:rsidRPr="008A2D89" w:rsidRDefault="00623005" w:rsidP="0062300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8A2D89">
              <w:rPr>
                <w:rFonts w:ascii="Traditional Arabic" w:eastAsia="Calibri" w:hAnsi="Traditional Arabic" w:cs="Traditional Arabic"/>
                <w:sz w:val="24"/>
                <w:szCs w:val="24"/>
              </w:rPr>
              <w:sym w:font="Wingdings" w:char="F06F"/>
            </w: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Pr="008A2D89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>نسختين مطبوعة ومجلدة</w:t>
            </w: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بالإضافة لنسخة إلكترونية</w:t>
            </w:r>
            <w:r w:rsidRPr="008A2D89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من الرسالة </w:t>
            </w: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يتم </w:t>
            </w:r>
            <w:r w:rsidRPr="008A2D89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>تسل</w:t>
            </w: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يمها </w:t>
            </w:r>
            <w:r w:rsidRPr="008A2D89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>لإدارة الاشراف المشترك</w:t>
            </w: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  <w:p w:rsidR="00526E3C" w:rsidRPr="008A2D89" w:rsidRDefault="003213ED" w:rsidP="0027291C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خطاب تقديم الطلب</w:t>
            </w:r>
            <w:r w:rsidR="000B1691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لرئيسة القسم.</w:t>
            </w:r>
          </w:p>
        </w:tc>
      </w:tr>
      <w:tr w:rsidR="008C1105" w:rsidRPr="00740C85" w:rsidTr="008A2D89">
        <w:trPr>
          <w:trHeight w:val="70"/>
          <w:jc w:val="center"/>
        </w:trPr>
        <w:tc>
          <w:tcPr>
            <w:tcW w:w="50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8C1105" w:rsidRPr="00F91996" w:rsidRDefault="008C1105" w:rsidP="008F72E6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رفقات المطلوبة من الكلية:</w:t>
            </w:r>
          </w:p>
        </w:tc>
      </w:tr>
      <w:tr w:rsidR="008C1105" w:rsidRPr="008A2D89" w:rsidTr="0027291C">
        <w:trPr>
          <w:trHeight w:val="107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8C1105" w:rsidRPr="008A2D89" w:rsidRDefault="008C1105" w:rsidP="007F3BA7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7F3BA7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خطاب رئيسة</w:t>
            </w: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القسم</w:t>
            </w:r>
            <w:r w:rsidR="003213ED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956A6E" w:rsidRPr="008A2D89" w:rsidTr="0027291C">
        <w:trPr>
          <w:trHeight w:val="72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6A6E" w:rsidRPr="008A2D89" w:rsidRDefault="00956A6E" w:rsidP="007F3BA7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2567E5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خطاب </w:t>
            </w:r>
            <w:r w:rsidR="005D188D" w:rsidRPr="008A2D89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>اعتماد عميدة الك</w:t>
            </w:r>
            <w:r w:rsidR="005D188D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</w:t>
            </w:r>
            <w:r w:rsidR="005D188D" w:rsidRPr="008A2D89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ية </w:t>
            </w:r>
            <w:r w:rsidR="007F3BA7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خطاب رئيسة</w:t>
            </w:r>
            <w:r w:rsidR="002567E5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5D188D" w:rsidRPr="008A2D89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القسم </w:t>
            </w:r>
            <w:r w:rsidR="00526E3C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صرف بدل الطباعة والتجليد.</w:t>
            </w:r>
          </w:p>
        </w:tc>
      </w:tr>
    </w:tbl>
    <w:p w:rsidR="00E6303E" w:rsidRPr="008A2D89" w:rsidRDefault="00E6303E" w:rsidP="008A2D89">
      <w:pPr>
        <w:bidi/>
        <w:spacing w:line="240" w:lineRule="auto"/>
        <w:rPr>
          <w:rFonts w:ascii="Traditional Arabic" w:eastAsia="Calibri" w:hAnsi="Traditional Arabic" w:cs="Traditional Arabic"/>
          <w:sz w:val="24"/>
          <w:szCs w:val="2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7"/>
        <w:gridCol w:w="4721"/>
      </w:tblGrid>
      <w:tr w:rsidR="00956A6E" w:rsidRPr="008A2D89" w:rsidTr="00FB7B21">
        <w:trPr>
          <w:trHeight w:val="1254"/>
          <w:jc w:val="center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C91082" w:rsidRPr="008A2D89" w:rsidRDefault="00C91082" w:rsidP="008A2D8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lastRenderedPageBreak/>
              <w:t>أتعهد أنا المحاضر/ .....................</w:t>
            </w:r>
            <w:r w:rsidR="00F32FBD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.......................... بأن</w:t>
            </w:r>
            <w:r w:rsidR="008D32E8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ني لم استلم</w:t>
            </w:r>
            <w:r w:rsidR="00F32FBD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8D32E8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بدل الطباعة والتجليد الخاص بي:</w:t>
            </w:r>
          </w:p>
          <w:p w:rsidR="00956A6E" w:rsidRPr="008A2D89" w:rsidRDefault="00C91082" w:rsidP="008A2D8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وأقر </w:t>
            </w:r>
            <w:r w:rsidR="00956A6E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بأن جميع البيانات التي دونتها صحيحة وأتحمل مسئولية ما يترتب على ذلك</w:t>
            </w:r>
            <w:r w:rsidR="00E6303E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بإلغاء</w:t>
            </w:r>
            <w:r w:rsidR="00E6303E" w:rsidRPr="00740C85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طلب </w:t>
            </w:r>
            <w:r w:rsidR="008D32E8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بدل الطباعة والتجليد</w:t>
            </w:r>
            <w:r w:rsidRPr="00740C85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، </w:t>
            </w:r>
            <w:proofErr w:type="gramStart"/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و </w:t>
            </w:r>
            <w:r w:rsidR="00956A6E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أوافق</w:t>
            </w:r>
            <w:proofErr w:type="gramEnd"/>
            <w:r w:rsidR="00956A6E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على ما يلي:</w:t>
            </w:r>
          </w:p>
          <w:p w:rsidR="00956A6E" w:rsidRPr="008A2D89" w:rsidRDefault="00956A6E" w:rsidP="008A2D8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إبلاغ إدارة برنامج الإشراف المشترك عن أي تغيير يطرأ على البيانات المدونة في هذا الطلب.</w:t>
            </w:r>
          </w:p>
          <w:p w:rsidR="00D7708E" w:rsidRPr="008A2D89" w:rsidRDefault="00956A6E" w:rsidP="008A2D8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الالتزام والتقيد بجميع مواد القواعد </w:t>
            </w:r>
            <w:r w:rsidR="00FE5068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تنظيمية</w:t>
            </w: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لبرنامج الإشراف المشترك.</w:t>
            </w:r>
          </w:p>
          <w:p w:rsidR="00956A6E" w:rsidRPr="008A2D89" w:rsidRDefault="00956A6E" w:rsidP="008A2D8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في حالة عدم اكمال البيانات والمرفقات المطلوبة يسقط حقي في طلب </w:t>
            </w:r>
            <w:r w:rsidR="00F333FD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صرف بدل </w:t>
            </w:r>
            <w:r w:rsidR="008D32E8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الطباعة </w:t>
            </w:r>
            <w:proofErr w:type="gramStart"/>
            <w:r w:rsidR="008D32E8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والتجليد</w:t>
            </w:r>
            <w:r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F333FD" w:rsidRPr="008A2D8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  <w:proofErr w:type="gramEnd"/>
          </w:p>
        </w:tc>
      </w:tr>
      <w:tr w:rsidR="00956A6E" w:rsidRPr="00740C85" w:rsidTr="0078049F">
        <w:trPr>
          <w:trHeight w:val="98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61271C" w:rsidRPr="00F91996" w:rsidRDefault="00E6303E" w:rsidP="008F72E6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توقيع </w:t>
            </w:r>
            <w:proofErr w:type="gramStart"/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متقدمة:   </w:t>
            </w:r>
            <w:proofErr w:type="gramEnd"/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           </w:t>
            </w:r>
            <w:r w:rsidR="00CA6819"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</w:t>
            </w:r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تاريخ تعبئة النموذج:    /      /     14 هـ</w:t>
            </w:r>
          </w:p>
        </w:tc>
      </w:tr>
      <w:tr w:rsidR="0061271C" w:rsidRPr="00740C85" w:rsidTr="0027291C">
        <w:trPr>
          <w:trHeight w:val="1777"/>
          <w:jc w:val="center"/>
        </w:trPr>
        <w:tc>
          <w:tcPr>
            <w:tcW w:w="2491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1271C" w:rsidRPr="00F91996" w:rsidRDefault="0061271C" w:rsidP="0027291C">
            <w:pPr>
              <w:shd w:val="clear" w:color="auto" w:fill="FFFFFF" w:themeFill="background1"/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وقيع رئيسة القسم/</w:t>
            </w:r>
          </w:p>
          <w:p w:rsidR="0061271C" w:rsidRPr="00F91996" w:rsidRDefault="0061271C" w:rsidP="0027291C">
            <w:pPr>
              <w:shd w:val="clear" w:color="auto" w:fill="FFFFFF" w:themeFill="background1"/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:rsidR="0061271C" w:rsidRPr="00740C85" w:rsidRDefault="0061271C" w:rsidP="0027291C">
            <w:pPr>
              <w:shd w:val="clear" w:color="auto" w:fill="FFFFFF" w:themeFill="background1"/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8"/>
                <w:szCs w:val="28"/>
                <w:rtl/>
              </w:rPr>
            </w:pPr>
            <w:proofErr w:type="gramStart"/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تاريخ:   </w:t>
            </w:r>
            <w:proofErr w:type="gramEnd"/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/   /   14هـ</w:t>
            </w:r>
          </w:p>
        </w:tc>
        <w:tc>
          <w:tcPr>
            <w:tcW w:w="250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8F72E6" w:rsidRDefault="008F72E6" w:rsidP="0027291C">
            <w:pPr>
              <w:shd w:val="clear" w:color="auto" w:fill="FFFFFF" w:themeFill="background1"/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8"/>
                <w:szCs w:val="28"/>
                <w:rtl/>
              </w:rPr>
            </w:pPr>
          </w:p>
          <w:p w:rsidR="0061271C" w:rsidRPr="00F91996" w:rsidRDefault="0061271C" w:rsidP="0027291C">
            <w:pPr>
              <w:shd w:val="clear" w:color="auto" w:fill="FFFFFF" w:themeFill="background1"/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F9199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ختم الكلية:</w:t>
            </w:r>
          </w:p>
          <w:p w:rsidR="0061271C" w:rsidRDefault="0061271C" w:rsidP="0027291C">
            <w:pPr>
              <w:shd w:val="clear" w:color="auto" w:fill="FFFFFF" w:themeFill="background1"/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8"/>
                <w:szCs w:val="28"/>
                <w:rtl/>
              </w:rPr>
            </w:pPr>
          </w:p>
          <w:p w:rsidR="0061271C" w:rsidRPr="00740C85" w:rsidRDefault="0061271C" w:rsidP="0027291C">
            <w:pPr>
              <w:shd w:val="clear" w:color="auto" w:fill="FFFFFF" w:themeFill="background1"/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8"/>
                <w:szCs w:val="28"/>
                <w:rtl/>
              </w:rPr>
            </w:pPr>
          </w:p>
        </w:tc>
      </w:tr>
    </w:tbl>
    <w:p w:rsidR="00956A6E" w:rsidRPr="00740C85" w:rsidRDefault="00956A6E" w:rsidP="0027291C">
      <w:pPr>
        <w:shd w:val="clear" w:color="auto" w:fill="FFFFFF" w:themeFill="background1"/>
        <w:bidi/>
        <w:spacing w:after="200"/>
        <w:rPr>
          <w:rFonts w:ascii="Calibri" w:eastAsia="Calibri" w:hAnsi="Calibri" w:cs="Arial"/>
          <w:sz w:val="6"/>
          <w:szCs w:val="6"/>
        </w:rPr>
      </w:pPr>
    </w:p>
    <w:p w:rsidR="00956A6E" w:rsidRPr="00740C85" w:rsidRDefault="00956A6E" w:rsidP="00E6303E">
      <w:pPr>
        <w:rPr>
          <w:sz w:val="24"/>
          <w:szCs w:val="24"/>
          <w:rtl/>
        </w:rPr>
      </w:pPr>
    </w:p>
    <w:sectPr w:rsidR="00956A6E" w:rsidRPr="00740C85" w:rsidSect="004E2D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4D0C" w:rsidRDefault="00144D0C" w:rsidP="000A2DE1">
      <w:r>
        <w:separator/>
      </w:r>
    </w:p>
  </w:endnote>
  <w:endnote w:type="continuationSeparator" w:id="0">
    <w:p w:rsidR="00144D0C" w:rsidRDefault="00144D0C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012A" w:rsidRDefault="0088012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201B" w:rsidRDefault="0016201B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2474</wp:posOffset>
              </wp:positionH>
              <wp:positionV relativeFrom="paragraph">
                <wp:posOffset>70928</wp:posOffset>
              </wp:positionV>
              <wp:extent cx="8886825" cy="272917"/>
              <wp:effectExtent l="0" t="0" r="9525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72917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16201B" w:rsidRPr="0041020B" w:rsidRDefault="0016201B" w:rsidP="0088012A">
                          <w:pPr>
                            <w:bidi/>
                            <w:spacing w:line="240" w:lineRule="auto"/>
                            <w:ind w:left="1440"/>
                            <w:rPr>
                              <w:rFonts w:asciiTheme="majorBidi" w:hAnsiTheme="majorBidi" w:cstheme="majorBidi"/>
                              <w:color w:val="FFFFFF" w:themeColor="background1"/>
                            </w:rPr>
                          </w:pPr>
                          <w:r w:rsidRPr="0041020B">
                            <w:rPr>
                              <w:rFonts w:asciiTheme="majorBidi" w:hAnsiTheme="majorBidi" w:cstheme="majorBidi"/>
                              <w:color w:val="FFFFFF" w:themeColor="background1"/>
                              <w:rtl/>
                            </w:rPr>
                            <w:t xml:space="preserve">نموذج </w:t>
                          </w:r>
                          <w:r w:rsidR="0041020B" w:rsidRPr="0041020B">
                            <w:rPr>
                              <w:rFonts w:asciiTheme="majorBidi" w:hAnsiTheme="majorBidi" w:cstheme="majorBidi"/>
                              <w:color w:val="FFFFFF" w:themeColor="background1"/>
                              <w:rtl/>
                            </w:rPr>
                            <w:t xml:space="preserve">طلب صرف بدل </w:t>
                          </w:r>
                          <w:r w:rsidR="0088012A">
                            <w:rPr>
                              <w:rFonts w:asciiTheme="majorBidi" w:hAnsiTheme="majorBidi" w:cstheme="majorBidi" w:hint="cs"/>
                              <w:color w:val="FFFFFF" w:themeColor="background1"/>
                              <w:rtl/>
                            </w:rPr>
                            <w:t xml:space="preserve">طباعة وتجليد                                         </w:t>
                          </w:r>
                          <w:r w:rsidR="0041020B">
                            <w:rPr>
                              <w:rFonts w:asciiTheme="majorBidi" w:hAnsiTheme="majorBidi" w:cstheme="majorBidi"/>
                              <w:color w:val="FFFFFF" w:themeColor="background1"/>
                              <w:rtl/>
                            </w:rPr>
                            <w:t xml:space="preserve">        </w:t>
                          </w:r>
                          <w:r w:rsidR="0041020B">
                            <w:rPr>
                              <w:rFonts w:asciiTheme="majorBidi" w:hAnsiTheme="majorBidi" w:cstheme="majorBidi" w:hint="cs"/>
                              <w:color w:val="FFFFFF" w:themeColor="background1"/>
                              <w:rtl/>
                            </w:rPr>
                            <w:t xml:space="preserve">                                                          </w:t>
                          </w:r>
                          <w:r w:rsidR="0041020B" w:rsidRPr="0041020B">
                            <w:rPr>
                              <w:rFonts w:asciiTheme="majorBidi" w:hAnsiTheme="majorBidi" w:cstheme="majorBidi"/>
                              <w:color w:val="FFFFFF" w:themeColor="background1"/>
                              <w:rtl/>
                            </w:rPr>
                            <w:t xml:space="preserve">          </w:t>
                          </w:r>
                          <w:r w:rsidRPr="0041020B">
                            <w:rPr>
                              <w:rFonts w:asciiTheme="majorBidi" w:hAnsiTheme="majorBidi" w:cstheme="majorBidi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Pr="0041020B">
                            <w:rPr>
                              <w:rFonts w:asciiTheme="majorBidi" w:hAnsiTheme="majorBidi" w:cstheme="majorBidi"/>
                              <w:color w:val="FFFFFF" w:themeColor="background1"/>
                            </w:rPr>
                            <w:t xml:space="preserve">  Page </w:t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C56AED">
                            <w:rPr>
                              <w:rFonts w:asciiTheme="majorBidi" w:hAnsiTheme="majorBidi" w:cstheme="majorBidi"/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Pr="0041020B">
                            <w:rPr>
                              <w:rFonts w:asciiTheme="majorBidi" w:hAnsiTheme="majorBidi" w:cstheme="majorBidi"/>
                              <w:color w:val="FFFFFF" w:themeColor="background1"/>
                            </w:rPr>
                            <w:t xml:space="preserve"> of </w:t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C56AED">
                            <w:rPr>
                              <w:rFonts w:asciiTheme="majorBidi" w:hAnsiTheme="majorBidi" w:cstheme="majorBidi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Pr="0041020B">
                            <w:rPr>
                              <w:rFonts w:asciiTheme="majorBidi" w:hAnsiTheme="majorBidi" w:cstheme="majorBidi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65pt;margin-top:5.6pt;width:699.75pt;height:21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" fillcolor="#375623 [1609]" stroked="f">
              <v:textbox inset=",0,,0">
                <w:txbxContent>
                  <w:p w:rsidR="0016201B" w:rsidRPr="0041020B" w:rsidRDefault="0016201B" w:rsidP="0088012A">
                    <w:pPr>
                      <w:bidi/>
                      <w:spacing w:line="240" w:lineRule="auto"/>
                      <w:ind w:left="1440"/>
                      <w:rPr>
                        <w:rFonts w:asciiTheme="majorBidi" w:hAnsiTheme="majorBidi" w:cstheme="majorBidi"/>
                        <w:color w:val="FFFFFF" w:themeColor="background1"/>
                      </w:rPr>
                    </w:pPr>
                    <w:r w:rsidRPr="0041020B">
                      <w:rPr>
                        <w:rFonts w:asciiTheme="majorBidi" w:hAnsiTheme="majorBidi" w:cstheme="majorBidi"/>
                        <w:color w:val="FFFFFF" w:themeColor="background1"/>
                        <w:rtl/>
                      </w:rPr>
                      <w:t xml:space="preserve">نموذج </w:t>
                    </w:r>
                    <w:r w:rsidR="0041020B" w:rsidRPr="0041020B">
                      <w:rPr>
                        <w:rFonts w:asciiTheme="majorBidi" w:hAnsiTheme="majorBidi" w:cstheme="majorBidi"/>
                        <w:color w:val="FFFFFF" w:themeColor="background1"/>
                        <w:rtl/>
                      </w:rPr>
                      <w:t xml:space="preserve">طلب صرف بدل </w:t>
                    </w:r>
                    <w:r w:rsidR="0088012A">
                      <w:rPr>
                        <w:rFonts w:asciiTheme="majorBidi" w:hAnsiTheme="majorBidi" w:cstheme="majorBidi" w:hint="cs"/>
                        <w:color w:val="FFFFFF" w:themeColor="background1"/>
                        <w:rtl/>
                      </w:rPr>
                      <w:t xml:space="preserve">طباعة وتجليد                                         </w:t>
                    </w:r>
                    <w:r w:rsidR="0041020B">
                      <w:rPr>
                        <w:rFonts w:asciiTheme="majorBidi" w:hAnsiTheme="majorBidi" w:cstheme="majorBidi"/>
                        <w:color w:val="FFFFFF" w:themeColor="background1"/>
                        <w:rtl/>
                      </w:rPr>
                      <w:t xml:space="preserve">        </w:t>
                    </w:r>
                    <w:r w:rsidR="0041020B">
                      <w:rPr>
                        <w:rFonts w:asciiTheme="majorBidi" w:hAnsiTheme="majorBidi" w:cstheme="majorBidi" w:hint="cs"/>
                        <w:color w:val="FFFFFF" w:themeColor="background1"/>
                        <w:rtl/>
                      </w:rPr>
                      <w:t xml:space="preserve">                                                          </w:t>
                    </w:r>
                    <w:r w:rsidR="0041020B" w:rsidRPr="0041020B">
                      <w:rPr>
                        <w:rFonts w:asciiTheme="majorBidi" w:hAnsiTheme="majorBidi" w:cstheme="majorBidi"/>
                        <w:color w:val="FFFFFF" w:themeColor="background1"/>
                        <w:rtl/>
                      </w:rPr>
                      <w:t xml:space="preserve">          </w:t>
                    </w:r>
                    <w:r w:rsidRPr="0041020B">
                      <w:rPr>
                        <w:rFonts w:asciiTheme="majorBidi" w:hAnsiTheme="majorBidi" w:cstheme="majorBidi"/>
                        <w:color w:val="FFFFFF" w:themeColor="background1"/>
                        <w:rtl/>
                      </w:rPr>
                      <w:t xml:space="preserve"> </w:t>
                    </w:r>
                    <w:r w:rsidRPr="0041020B">
                      <w:rPr>
                        <w:rFonts w:asciiTheme="majorBidi" w:hAnsiTheme="majorBidi" w:cstheme="majorBidi"/>
                        <w:color w:val="FFFFFF" w:themeColor="background1"/>
                      </w:rPr>
                      <w:t xml:space="preserve">  Page </w:t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C56AED">
                      <w:rPr>
                        <w:rFonts w:asciiTheme="majorBidi" w:hAnsiTheme="majorBidi" w:cstheme="majorBidi"/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Pr="0041020B">
                      <w:rPr>
                        <w:rFonts w:asciiTheme="majorBidi" w:hAnsiTheme="majorBidi" w:cstheme="majorBidi"/>
                        <w:color w:val="FFFFFF" w:themeColor="background1"/>
                      </w:rPr>
                      <w:t xml:space="preserve"> of </w:t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C56AED">
                      <w:rPr>
                        <w:rFonts w:asciiTheme="majorBidi" w:hAnsiTheme="majorBidi" w:cstheme="majorBidi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Pr="0041020B">
                      <w:rPr>
                        <w:rFonts w:asciiTheme="majorBidi" w:hAnsiTheme="majorBidi" w:cstheme="majorBidi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012A" w:rsidRDefault="0088012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4D0C" w:rsidRDefault="00144D0C" w:rsidP="000A2DE1">
      <w:r>
        <w:separator/>
      </w:r>
    </w:p>
  </w:footnote>
  <w:footnote w:type="continuationSeparator" w:id="0">
    <w:p w:rsidR="00144D0C" w:rsidRDefault="00144D0C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201B" w:rsidRDefault="004D5977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201B" w:rsidRPr="007F6380" w:rsidRDefault="0016201B" w:rsidP="007F6380">
    <w:pPr>
      <w:pStyle w:val="a4"/>
      <w:tabs>
        <w:tab w:val="clear" w:pos="4153"/>
        <w:tab w:val="clear" w:pos="8306"/>
      </w:tabs>
      <w:rPr>
        <w:rtl/>
      </w:rPr>
    </w:pPr>
  </w:p>
  <w:p w:rsidR="0016201B" w:rsidRPr="007F6380" w:rsidRDefault="008F72E6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2AE8B7B8" wp14:editId="3CDCD480">
          <wp:simplePos x="0" y="0"/>
          <wp:positionH relativeFrom="column">
            <wp:posOffset>701749</wp:posOffset>
          </wp:positionH>
          <wp:positionV relativeFrom="paragraph">
            <wp:posOffset>164982</wp:posOffset>
          </wp:positionV>
          <wp:extent cx="4157330" cy="1019231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623" t="26455" r="25719" b="49178"/>
                  <a:stretch/>
                </pic:blipFill>
                <pic:spPr bwMode="auto">
                  <a:xfrm>
                    <a:off x="0" y="0"/>
                    <a:ext cx="4157103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6201B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3FE97586" wp14:editId="7A4E5A3C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41020B" w:rsidRPr="00361E5F" w:rsidRDefault="0041020B" w:rsidP="0041020B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ascii="Sakkal Majalla" w:hAnsi="Sakkal Majalla" w:cs="AL-Mohanad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المملكة العربية السعودية</w:t>
                            </w:r>
                          </w:p>
                          <w:p w:rsidR="0041020B" w:rsidRPr="00361E5F" w:rsidRDefault="0041020B" w:rsidP="0041020B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وزارة التعليم</w:t>
                            </w:r>
                          </w:p>
                          <w:p w:rsidR="0041020B" w:rsidRPr="00361E5F" w:rsidRDefault="0041020B" w:rsidP="0041020B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41020B" w:rsidRPr="00361E5F" w:rsidRDefault="0041020B" w:rsidP="0041020B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(048)</w:t>
                            </w:r>
                          </w:p>
                          <w:p w:rsidR="0041020B" w:rsidRPr="008C6A23" w:rsidRDefault="0041020B" w:rsidP="0041020B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ascii="Sakkal Majalla" w:hAnsi="Sakkal Majalla" w:cs="Sakkal Majalla"/>
                                <w:color w:val="FFFFFF" w:themeColor="background1"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 xml:space="preserve">إدارة </w:t>
                            </w:r>
                            <w:r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الاشراف المشترك</w:t>
                            </w:r>
                          </w:p>
                          <w:p w:rsidR="0016201B" w:rsidRPr="00075FC8" w:rsidRDefault="0016201B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16201B" w:rsidRPr="00075FC8" w:rsidRDefault="0016201B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16201B" w:rsidRPr="000F2367" w:rsidRDefault="0016201B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 w:themeColor="text2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FE97586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41020B" w:rsidRPr="00361E5F" w:rsidRDefault="0041020B" w:rsidP="0041020B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ascii="Sakkal Majalla" w:hAnsi="Sakkal Majalla" w:cs="AL-Mohanad"/>
                          <w:color w:val="FFFFFF" w:themeColor="background1"/>
                          <w:sz w:val="18"/>
                          <w:szCs w:val="18"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المملكة العربية السعودية</w:t>
                      </w:r>
                    </w:p>
                    <w:p w:rsidR="0041020B" w:rsidRPr="00361E5F" w:rsidRDefault="0041020B" w:rsidP="0041020B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وزارة التعليم</w:t>
                      </w:r>
                    </w:p>
                    <w:p w:rsidR="0041020B" w:rsidRPr="00361E5F" w:rsidRDefault="0041020B" w:rsidP="0041020B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عبدالرحمن</w:t>
                      </w:r>
                      <w:proofErr w:type="gramEnd"/>
                    </w:p>
                    <w:p w:rsidR="0041020B" w:rsidRPr="00361E5F" w:rsidRDefault="0041020B" w:rsidP="0041020B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(048)</w:t>
                      </w:r>
                    </w:p>
                    <w:p w:rsidR="0041020B" w:rsidRPr="008C6A23" w:rsidRDefault="0041020B" w:rsidP="0041020B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ascii="Sakkal Majalla" w:hAnsi="Sakkal Majalla" w:cs="Sakkal Majalla"/>
                          <w:color w:val="FFFFFF" w:themeColor="background1"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 xml:space="preserve">إدارة </w:t>
                      </w:r>
                      <w:r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الاشراف المشترك</w:t>
                      </w:r>
                    </w:p>
                    <w:p w:rsidR="0016201B" w:rsidRPr="00075FC8" w:rsidRDefault="0016201B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16201B" w:rsidRPr="00075FC8" w:rsidRDefault="0016201B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16201B" w:rsidRPr="000F2367" w:rsidRDefault="0016201B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 w:themeColor="text2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6201B" w:rsidRPr="00764EE2" w:rsidRDefault="008F72E6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778A25EC" wp14:editId="09DDD024">
          <wp:simplePos x="0" y="0"/>
          <wp:positionH relativeFrom="column">
            <wp:posOffset>-303530</wp:posOffset>
          </wp:positionH>
          <wp:positionV relativeFrom="paragraph">
            <wp:posOffset>13335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6201B" w:rsidRPr="007F6380">
      <w:rPr>
        <w:rtl/>
      </w:rPr>
      <w:tab/>
    </w:r>
    <w:r w:rsidR="0016201B">
      <w:rPr>
        <w:rtl/>
      </w:rPr>
      <w:tab/>
    </w:r>
  </w:p>
  <w:p w:rsidR="0016201B" w:rsidRPr="007F6380" w:rsidRDefault="0016201B" w:rsidP="007F6380">
    <w:pPr>
      <w:pStyle w:val="a4"/>
      <w:jc w:val="center"/>
      <w:rPr>
        <w:rtl/>
      </w:rPr>
    </w:pPr>
  </w:p>
  <w:p w:rsidR="0016201B" w:rsidRPr="007F6380" w:rsidRDefault="0016201B" w:rsidP="007F6380">
    <w:pPr>
      <w:pStyle w:val="a4"/>
      <w:rPr>
        <w:rtl/>
      </w:rPr>
    </w:pPr>
  </w:p>
  <w:p w:rsidR="0016201B" w:rsidRPr="007F6380" w:rsidRDefault="0016201B" w:rsidP="007F6380">
    <w:pPr>
      <w:pStyle w:val="a4"/>
      <w:jc w:val="center"/>
      <w:rPr>
        <w:rtl/>
      </w:rPr>
    </w:pPr>
  </w:p>
  <w:p w:rsidR="0016201B" w:rsidRPr="007F6380" w:rsidRDefault="0016201B" w:rsidP="007F6380">
    <w:pPr>
      <w:pStyle w:val="a4"/>
      <w:rPr>
        <w:rtl/>
      </w:rPr>
    </w:pPr>
  </w:p>
  <w:p w:rsidR="0016201B" w:rsidRPr="007F6380" w:rsidRDefault="0016201B" w:rsidP="007F6380">
    <w:pPr>
      <w:pStyle w:val="a4"/>
    </w:pPr>
  </w:p>
  <w:p w:rsidR="0016201B" w:rsidRPr="007F6380" w:rsidRDefault="0016201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201B" w:rsidRDefault="004D5977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5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3847BC"/>
    <w:multiLevelType w:val="hybridMultilevel"/>
    <w:tmpl w:val="78549B90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2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4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5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F70E9D"/>
    <w:multiLevelType w:val="hybridMultilevel"/>
    <w:tmpl w:val="A06E3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0929EF"/>
    <w:multiLevelType w:val="hybridMultilevel"/>
    <w:tmpl w:val="16B44340"/>
    <w:lvl w:ilvl="0" w:tplc="A20C39EA">
      <w:start w:val="5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7"/>
  </w:num>
  <w:num w:numId="4">
    <w:abstractNumId w:val="22"/>
  </w:num>
  <w:num w:numId="5">
    <w:abstractNumId w:val="1"/>
  </w:num>
  <w:num w:numId="6">
    <w:abstractNumId w:val="21"/>
  </w:num>
  <w:num w:numId="7">
    <w:abstractNumId w:val="11"/>
  </w:num>
  <w:num w:numId="8">
    <w:abstractNumId w:val="12"/>
  </w:num>
  <w:num w:numId="9">
    <w:abstractNumId w:val="19"/>
  </w:num>
  <w:num w:numId="10">
    <w:abstractNumId w:val="15"/>
  </w:num>
  <w:num w:numId="11">
    <w:abstractNumId w:val="23"/>
  </w:num>
  <w:num w:numId="12">
    <w:abstractNumId w:val="20"/>
  </w:num>
  <w:num w:numId="13">
    <w:abstractNumId w:val="2"/>
  </w:num>
  <w:num w:numId="14">
    <w:abstractNumId w:val="10"/>
  </w:num>
  <w:num w:numId="15">
    <w:abstractNumId w:val="3"/>
  </w:num>
  <w:num w:numId="16">
    <w:abstractNumId w:val="5"/>
  </w:num>
  <w:num w:numId="17">
    <w:abstractNumId w:val="16"/>
  </w:num>
  <w:num w:numId="18">
    <w:abstractNumId w:val="6"/>
  </w:num>
  <w:num w:numId="19">
    <w:abstractNumId w:val="4"/>
  </w:num>
  <w:num w:numId="20">
    <w:abstractNumId w:val="14"/>
  </w:num>
  <w:num w:numId="21">
    <w:abstractNumId w:val="0"/>
  </w:num>
  <w:num w:numId="22">
    <w:abstractNumId w:val="9"/>
  </w:num>
  <w:num w:numId="23">
    <w:abstractNumId w:val="17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15F2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B1691"/>
    <w:rsid w:val="000C1D62"/>
    <w:rsid w:val="000C6072"/>
    <w:rsid w:val="000D1B49"/>
    <w:rsid w:val="000D5887"/>
    <w:rsid w:val="000F2367"/>
    <w:rsid w:val="000F6C19"/>
    <w:rsid w:val="00100BFD"/>
    <w:rsid w:val="00104D39"/>
    <w:rsid w:val="00115C59"/>
    <w:rsid w:val="0013656C"/>
    <w:rsid w:val="00144D0C"/>
    <w:rsid w:val="001618D8"/>
    <w:rsid w:val="0016201B"/>
    <w:rsid w:val="001642FE"/>
    <w:rsid w:val="00170AA4"/>
    <w:rsid w:val="00194C7E"/>
    <w:rsid w:val="001B5281"/>
    <w:rsid w:val="001C1F9A"/>
    <w:rsid w:val="001E4F5A"/>
    <w:rsid w:val="002347F3"/>
    <w:rsid w:val="0025569E"/>
    <w:rsid w:val="002567E5"/>
    <w:rsid w:val="002725E6"/>
    <w:rsid w:val="0027291C"/>
    <w:rsid w:val="00282CE5"/>
    <w:rsid w:val="002861C4"/>
    <w:rsid w:val="00286CA3"/>
    <w:rsid w:val="002C3CF2"/>
    <w:rsid w:val="002C77F4"/>
    <w:rsid w:val="002D797A"/>
    <w:rsid w:val="002E2E86"/>
    <w:rsid w:val="002E46B4"/>
    <w:rsid w:val="002E4E80"/>
    <w:rsid w:val="002F4521"/>
    <w:rsid w:val="002F627F"/>
    <w:rsid w:val="003050BE"/>
    <w:rsid w:val="003176A4"/>
    <w:rsid w:val="003213ED"/>
    <w:rsid w:val="00322042"/>
    <w:rsid w:val="00323237"/>
    <w:rsid w:val="00331C4D"/>
    <w:rsid w:val="00333C65"/>
    <w:rsid w:val="00347999"/>
    <w:rsid w:val="003608F7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020B"/>
    <w:rsid w:val="0041386A"/>
    <w:rsid w:val="0041602C"/>
    <w:rsid w:val="00416FCD"/>
    <w:rsid w:val="00416FDA"/>
    <w:rsid w:val="00433048"/>
    <w:rsid w:val="00477499"/>
    <w:rsid w:val="0048071B"/>
    <w:rsid w:val="00490AF8"/>
    <w:rsid w:val="00494D65"/>
    <w:rsid w:val="004A0201"/>
    <w:rsid w:val="004A6654"/>
    <w:rsid w:val="004B5495"/>
    <w:rsid w:val="004B66E0"/>
    <w:rsid w:val="004B66E6"/>
    <w:rsid w:val="004C68CE"/>
    <w:rsid w:val="004D5977"/>
    <w:rsid w:val="004E09B1"/>
    <w:rsid w:val="004E1E05"/>
    <w:rsid w:val="004E2DBC"/>
    <w:rsid w:val="00507DB8"/>
    <w:rsid w:val="00523290"/>
    <w:rsid w:val="00524190"/>
    <w:rsid w:val="00526E3C"/>
    <w:rsid w:val="00534FCE"/>
    <w:rsid w:val="00553D7C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A4F85"/>
    <w:rsid w:val="005B17EA"/>
    <w:rsid w:val="005C100B"/>
    <w:rsid w:val="005D188D"/>
    <w:rsid w:val="005D7769"/>
    <w:rsid w:val="005E3D32"/>
    <w:rsid w:val="005E498F"/>
    <w:rsid w:val="005F6EFA"/>
    <w:rsid w:val="00604455"/>
    <w:rsid w:val="00605680"/>
    <w:rsid w:val="0061271C"/>
    <w:rsid w:val="006219CA"/>
    <w:rsid w:val="00623005"/>
    <w:rsid w:val="00634548"/>
    <w:rsid w:val="00641CCD"/>
    <w:rsid w:val="0064602B"/>
    <w:rsid w:val="006460E0"/>
    <w:rsid w:val="00651140"/>
    <w:rsid w:val="00683F04"/>
    <w:rsid w:val="006926FA"/>
    <w:rsid w:val="0069790F"/>
    <w:rsid w:val="006A63BB"/>
    <w:rsid w:val="006C30C4"/>
    <w:rsid w:val="006C4F6B"/>
    <w:rsid w:val="006C563D"/>
    <w:rsid w:val="006D00ED"/>
    <w:rsid w:val="006D29A3"/>
    <w:rsid w:val="006E0647"/>
    <w:rsid w:val="006F7C08"/>
    <w:rsid w:val="006F7DB4"/>
    <w:rsid w:val="00704D70"/>
    <w:rsid w:val="00720287"/>
    <w:rsid w:val="007237C4"/>
    <w:rsid w:val="00731D97"/>
    <w:rsid w:val="0073724D"/>
    <w:rsid w:val="00740C85"/>
    <w:rsid w:val="00740E28"/>
    <w:rsid w:val="00742BC5"/>
    <w:rsid w:val="007432DF"/>
    <w:rsid w:val="00743DE1"/>
    <w:rsid w:val="00746D88"/>
    <w:rsid w:val="00764EE2"/>
    <w:rsid w:val="0078049F"/>
    <w:rsid w:val="00786530"/>
    <w:rsid w:val="007B7805"/>
    <w:rsid w:val="007C0240"/>
    <w:rsid w:val="007C36F1"/>
    <w:rsid w:val="007E0404"/>
    <w:rsid w:val="007E1E76"/>
    <w:rsid w:val="007F3BA7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1C5F"/>
    <w:rsid w:val="008763D5"/>
    <w:rsid w:val="00877CD5"/>
    <w:rsid w:val="0088012A"/>
    <w:rsid w:val="00882D61"/>
    <w:rsid w:val="00886C0B"/>
    <w:rsid w:val="008918BF"/>
    <w:rsid w:val="008A0617"/>
    <w:rsid w:val="008A2D89"/>
    <w:rsid w:val="008B573F"/>
    <w:rsid w:val="008B5EAC"/>
    <w:rsid w:val="008C1105"/>
    <w:rsid w:val="008C52DA"/>
    <w:rsid w:val="008D278C"/>
    <w:rsid w:val="008D32E8"/>
    <w:rsid w:val="008E0A5C"/>
    <w:rsid w:val="008F72E6"/>
    <w:rsid w:val="00912D01"/>
    <w:rsid w:val="00925863"/>
    <w:rsid w:val="0094452B"/>
    <w:rsid w:val="009519F9"/>
    <w:rsid w:val="00956A6E"/>
    <w:rsid w:val="00994745"/>
    <w:rsid w:val="009A5117"/>
    <w:rsid w:val="009B06E9"/>
    <w:rsid w:val="009C14A4"/>
    <w:rsid w:val="009D007A"/>
    <w:rsid w:val="009E2F80"/>
    <w:rsid w:val="00A02C5B"/>
    <w:rsid w:val="00A16FC3"/>
    <w:rsid w:val="00A2610D"/>
    <w:rsid w:val="00A522A6"/>
    <w:rsid w:val="00A66696"/>
    <w:rsid w:val="00A7621C"/>
    <w:rsid w:val="00A779DA"/>
    <w:rsid w:val="00A87D8D"/>
    <w:rsid w:val="00AA4BA3"/>
    <w:rsid w:val="00AA4E8E"/>
    <w:rsid w:val="00AD0ACE"/>
    <w:rsid w:val="00AE3C6C"/>
    <w:rsid w:val="00AE4788"/>
    <w:rsid w:val="00AF2FAE"/>
    <w:rsid w:val="00B0482F"/>
    <w:rsid w:val="00B07776"/>
    <w:rsid w:val="00B17BD9"/>
    <w:rsid w:val="00B20210"/>
    <w:rsid w:val="00B20548"/>
    <w:rsid w:val="00B2767B"/>
    <w:rsid w:val="00B41505"/>
    <w:rsid w:val="00B42B69"/>
    <w:rsid w:val="00B4395B"/>
    <w:rsid w:val="00B746D3"/>
    <w:rsid w:val="00B753EF"/>
    <w:rsid w:val="00B76ABA"/>
    <w:rsid w:val="00B85261"/>
    <w:rsid w:val="00B95659"/>
    <w:rsid w:val="00B962D7"/>
    <w:rsid w:val="00BA1AC9"/>
    <w:rsid w:val="00BB7CCA"/>
    <w:rsid w:val="00BE377C"/>
    <w:rsid w:val="00BF4FAF"/>
    <w:rsid w:val="00C0081E"/>
    <w:rsid w:val="00C00FD5"/>
    <w:rsid w:val="00C02D3F"/>
    <w:rsid w:val="00C12A15"/>
    <w:rsid w:val="00C20954"/>
    <w:rsid w:val="00C302EA"/>
    <w:rsid w:val="00C362B8"/>
    <w:rsid w:val="00C401CD"/>
    <w:rsid w:val="00C42993"/>
    <w:rsid w:val="00C46A56"/>
    <w:rsid w:val="00C50657"/>
    <w:rsid w:val="00C53F35"/>
    <w:rsid w:val="00C56AED"/>
    <w:rsid w:val="00C653B7"/>
    <w:rsid w:val="00C70246"/>
    <w:rsid w:val="00C74389"/>
    <w:rsid w:val="00C7492B"/>
    <w:rsid w:val="00C773EB"/>
    <w:rsid w:val="00C824E9"/>
    <w:rsid w:val="00C86676"/>
    <w:rsid w:val="00C91082"/>
    <w:rsid w:val="00C921ED"/>
    <w:rsid w:val="00CA369F"/>
    <w:rsid w:val="00CA6819"/>
    <w:rsid w:val="00CC54CD"/>
    <w:rsid w:val="00CE4176"/>
    <w:rsid w:val="00D04128"/>
    <w:rsid w:val="00D51CBA"/>
    <w:rsid w:val="00D54FEF"/>
    <w:rsid w:val="00D6402F"/>
    <w:rsid w:val="00D70080"/>
    <w:rsid w:val="00D7210B"/>
    <w:rsid w:val="00D767AC"/>
    <w:rsid w:val="00D7708E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14A4"/>
    <w:rsid w:val="00E021AE"/>
    <w:rsid w:val="00E0465B"/>
    <w:rsid w:val="00E20225"/>
    <w:rsid w:val="00E2105F"/>
    <w:rsid w:val="00E257DA"/>
    <w:rsid w:val="00E432C7"/>
    <w:rsid w:val="00E6303E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12AF1"/>
    <w:rsid w:val="00F24178"/>
    <w:rsid w:val="00F32FBD"/>
    <w:rsid w:val="00F333FD"/>
    <w:rsid w:val="00F44D6C"/>
    <w:rsid w:val="00F56627"/>
    <w:rsid w:val="00F60761"/>
    <w:rsid w:val="00F71D3E"/>
    <w:rsid w:val="00F750CE"/>
    <w:rsid w:val="00F81004"/>
    <w:rsid w:val="00F827B1"/>
    <w:rsid w:val="00F91996"/>
    <w:rsid w:val="00F9709D"/>
    <w:rsid w:val="00FB7B21"/>
    <w:rsid w:val="00FC7F8F"/>
    <w:rsid w:val="00FE5068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510A54E5-2306-450F-9ADE-D2EF971F8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20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D53584-2EFF-4E8F-BCFE-4B2A34E72C2E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28BD3F19-D927-49F8-896D-E21FB60385C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398</Characters>
  <Application>Microsoft Office Word</Application>
  <DocSecurity>4</DocSecurity>
  <Lines>11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7-02-12T10:31:00Z</cp:lastPrinted>
  <dcterms:created xsi:type="dcterms:W3CDTF">2022-09-04T08:18:00Z</dcterms:created>
  <dcterms:modified xsi:type="dcterms:W3CDTF">2022-09-04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